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son-Years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s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son-Year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s 2020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Foreig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Foreig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Foreig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Foreig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,405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387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,846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71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,640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71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90,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,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141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3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089,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,692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,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773,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980,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84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84,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3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72,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,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395,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28,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,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305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24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27,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5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92,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69,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858,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6,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01,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4,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02,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,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9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,670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,414,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0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,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,912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992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7,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,323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622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4,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310,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1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8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,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7:41:43Z</dcterms:created>
  <dcterms:modified xsi:type="dcterms:W3CDTF">2023-12-11T17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